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644D16" w14:textId="7C0F4102" w:rsidR="00746902" w:rsidRDefault="00B33086" w:rsidP="00153EE1">
      <w:pPr>
        <w:pStyle w:val="Title"/>
      </w:pPr>
      <w:r>
        <w:t xml:space="preserve">Title </w:t>
      </w:r>
    </w:p>
    <w:p w14:paraId="745057C6" w14:textId="6185BB03" w:rsidR="00606DCF" w:rsidRDefault="00B33086" w:rsidP="00E2532A">
      <w:pPr>
        <w:pStyle w:val="FirstParagraph"/>
      </w:pPr>
      <w:r>
        <w:t xml:space="preserve">First Paragraph. </w:t>
      </w:r>
    </w:p>
    <w:p w14:paraId="56604711" w14:textId="1834A769" w:rsidR="00153EE1" w:rsidRDefault="00B33086" w:rsidP="00E2532A">
      <w:pPr>
        <w:pStyle w:val="BodyText"/>
      </w:pPr>
      <w:r>
        <w:t xml:space="preserve">Body Text. </w:t>
      </w:r>
    </w:p>
    <w:p w14:paraId="5664D57C" w14:textId="2788FDF9" w:rsidR="00372BE2" w:rsidRPr="00E2532A" w:rsidRDefault="00B33086" w:rsidP="00E2532A">
      <w:pPr>
        <w:pStyle w:val="BodyText"/>
        <w:rPr>
          <w:rStyle w:val="Hyperlink"/>
        </w:rPr>
      </w:pPr>
      <w:hyperlink r:id="rId7">
        <w:r w:rsidRPr="00E2532A">
          <w:rPr>
            <w:rStyle w:val="Hyperlink"/>
          </w:rPr>
          <w:t xml:space="preserve">Hyperlink </w:t>
        </w:r>
      </w:hyperlink>
      <w:r w:rsidRPr="00E2532A">
        <w:rPr>
          <w:rStyle w:val="Hyperlink"/>
        </w:rPr>
        <w:t xml:space="preserve">  </w:t>
      </w:r>
    </w:p>
    <w:p w14:paraId="745057C8" w14:textId="40E10885" w:rsidR="00606DCF" w:rsidRDefault="00B33086" w:rsidP="00E2532A">
      <w:pPr>
        <w:pStyle w:val="BlockText"/>
      </w:pPr>
      <w:r>
        <w:t xml:space="preserve">Block Text. </w:t>
      </w:r>
    </w:p>
    <w:p w14:paraId="745057C9" w14:textId="77777777" w:rsidR="00606DCF" w:rsidRDefault="00B3308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54"/>
        <w:gridCol w:w="754"/>
      </w:tblGrid>
      <w:tr w:rsidR="00606DCF" w:rsidRPr="00D11D13" w14:paraId="745057CC" w14:textId="77777777" w:rsidTr="00D11D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745057CA" w14:textId="77777777" w:rsidR="00606DCF" w:rsidRPr="00D11D13" w:rsidRDefault="00B33086" w:rsidP="00E2532A">
            <w:pPr>
              <w:pStyle w:val="Compact"/>
            </w:pPr>
            <w:r w:rsidRPr="00D11D13"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5057CB" w14:textId="77777777" w:rsidR="00606DCF" w:rsidRPr="00D11D13" w:rsidRDefault="00B33086" w:rsidP="00E2532A">
            <w:pPr>
              <w:pStyle w:val="Compact"/>
            </w:pPr>
            <w:r w:rsidRPr="00D11D13">
              <w:t xml:space="preserve"> Table </w:t>
            </w:r>
          </w:p>
        </w:tc>
      </w:tr>
      <w:tr w:rsidR="00606DCF" w:rsidRPr="00D11D13" w14:paraId="745057CF" w14:textId="77777777" w:rsidTr="00D11D13">
        <w:trPr>
          <w:jc w:val="center"/>
        </w:trPr>
        <w:tc>
          <w:tcPr>
            <w:tcW w:w="0" w:type="auto"/>
          </w:tcPr>
          <w:p w14:paraId="745057CD" w14:textId="7B4C2638" w:rsidR="00606DCF" w:rsidRPr="00D11D13" w:rsidRDefault="00B33086" w:rsidP="00E2532A">
            <w:pPr>
              <w:pStyle w:val="Compact"/>
            </w:pPr>
            <w:r w:rsidRPr="00D11D13">
              <w:t>1</w:t>
            </w:r>
          </w:p>
        </w:tc>
        <w:tc>
          <w:tcPr>
            <w:tcW w:w="0" w:type="auto"/>
          </w:tcPr>
          <w:p w14:paraId="745057CE" w14:textId="01770116" w:rsidR="00606DCF" w:rsidRPr="00D11D13" w:rsidRDefault="00B33086" w:rsidP="00E2532A">
            <w:pPr>
              <w:pStyle w:val="Compact"/>
            </w:pPr>
            <w:r w:rsidRPr="00D11D13">
              <w:t>2</w:t>
            </w:r>
          </w:p>
        </w:tc>
      </w:tr>
    </w:tbl>
    <w:p w14:paraId="0682FBF9" w14:textId="25C33B47" w:rsidR="00846875" w:rsidRDefault="00B33086" w:rsidP="00EB335C">
      <w:pPr>
        <w:pStyle w:val="ImageCaption"/>
      </w:pPr>
      <w:r>
        <w:t xml:space="preserve">Image Caption </w:t>
      </w:r>
    </w:p>
    <w:p w14:paraId="6536DBF9" w14:textId="77777777" w:rsidR="00F840D8" w:rsidRPr="002F6A5E" w:rsidRDefault="00F840D8" w:rsidP="002F6A5E">
      <w:pPr>
        <w:pStyle w:val="ListBullet2"/>
      </w:pPr>
      <w:r w:rsidRPr="002F6A5E">
        <w:t>Here is some text</w:t>
      </w:r>
    </w:p>
    <w:p w14:paraId="5600512C" w14:textId="1C7F652F" w:rsidR="00F840D8" w:rsidRPr="002F6A5E" w:rsidRDefault="00F840D8" w:rsidP="002561CE">
      <w:pPr>
        <w:pStyle w:val="ListBullet3"/>
      </w:pPr>
      <w:r>
        <w:t>Here is some more text</w:t>
      </w:r>
    </w:p>
    <w:sectPr w:rsidR="00F840D8" w:rsidRPr="002F6A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E2EAD5" w14:textId="77777777" w:rsidR="005865BF" w:rsidRDefault="005865BF">
      <w:pPr>
        <w:spacing w:after="0"/>
      </w:pPr>
      <w:r>
        <w:separator/>
      </w:r>
    </w:p>
  </w:endnote>
  <w:endnote w:type="continuationSeparator" w:id="0">
    <w:p w14:paraId="1BDB05F9" w14:textId="77777777" w:rsidR="005865BF" w:rsidRDefault="005865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4C3855" w14:textId="77777777" w:rsidR="005865BF" w:rsidRDefault="005865BF">
      <w:r>
        <w:separator/>
      </w:r>
    </w:p>
  </w:footnote>
  <w:footnote w:type="continuationSeparator" w:id="0">
    <w:p w14:paraId="6EE5D431" w14:textId="77777777" w:rsidR="005865BF" w:rsidRDefault="00586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6624C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5B05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C8EF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FE24F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71A3A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B21C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A28BC68"/>
    <w:lvl w:ilvl="0">
      <w:start w:val="1"/>
      <w:numFmt w:val="bullet"/>
      <w:lvlText w:val="o"/>
      <w:lvlJc w:val="left"/>
      <w:pPr>
        <w:ind w:left="926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6CD6B9F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A18273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FAE4D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2821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1D21477"/>
    <w:multiLevelType w:val="hybridMultilevel"/>
    <w:tmpl w:val="D0FCC894"/>
    <w:lvl w:ilvl="0" w:tplc="9126C74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9E08E0">
      <w:start w:val="1"/>
      <w:numFmt w:val="bullet"/>
      <w:pStyle w:val="ListBullet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7743264">
    <w:abstractNumId w:val="10"/>
  </w:num>
  <w:num w:numId="2" w16cid:durableId="1744833947">
    <w:abstractNumId w:val="0"/>
  </w:num>
  <w:num w:numId="3" w16cid:durableId="1633975827">
    <w:abstractNumId w:val="1"/>
  </w:num>
  <w:num w:numId="4" w16cid:durableId="2043241913">
    <w:abstractNumId w:val="2"/>
  </w:num>
  <w:num w:numId="5" w16cid:durableId="4746290">
    <w:abstractNumId w:val="3"/>
  </w:num>
  <w:num w:numId="6" w16cid:durableId="128594074">
    <w:abstractNumId w:val="8"/>
  </w:num>
  <w:num w:numId="7" w16cid:durableId="1328629927">
    <w:abstractNumId w:val="4"/>
  </w:num>
  <w:num w:numId="8" w16cid:durableId="1046754496">
    <w:abstractNumId w:val="5"/>
  </w:num>
  <w:num w:numId="9" w16cid:durableId="1747149651">
    <w:abstractNumId w:val="6"/>
  </w:num>
  <w:num w:numId="10" w16cid:durableId="4410275">
    <w:abstractNumId w:val="7"/>
  </w:num>
  <w:num w:numId="11" w16cid:durableId="404298351">
    <w:abstractNumId w:val="9"/>
  </w:num>
  <w:num w:numId="12" w16cid:durableId="4478241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6DCF"/>
    <w:rsid w:val="00044FD6"/>
    <w:rsid w:val="0005687B"/>
    <w:rsid w:val="000702D0"/>
    <w:rsid w:val="000E2B34"/>
    <w:rsid w:val="000F7A89"/>
    <w:rsid w:val="00153EE1"/>
    <w:rsid w:val="001A51E8"/>
    <w:rsid w:val="002561CE"/>
    <w:rsid w:val="00281A66"/>
    <w:rsid w:val="002F6A5E"/>
    <w:rsid w:val="003617D8"/>
    <w:rsid w:val="00372BE2"/>
    <w:rsid w:val="003F5643"/>
    <w:rsid w:val="00410F1B"/>
    <w:rsid w:val="005865BF"/>
    <w:rsid w:val="005A61FE"/>
    <w:rsid w:val="005C66DA"/>
    <w:rsid w:val="005D215B"/>
    <w:rsid w:val="00606DCF"/>
    <w:rsid w:val="0074196C"/>
    <w:rsid w:val="00746902"/>
    <w:rsid w:val="008139ED"/>
    <w:rsid w:val="00846875"/>
    <w:rsid w:val="00977B7D"/>
    <w:rsid w:val="00AC6837"/>
    <w:rsid w:val="00AD576E"/>
    <w:rsid w:val="00B33086"/>
    <w:rsid w:val="00C65E06"/>
    <w:rsid w:val="00D11D13"/>
    <w:rsid w:val="00E2532A"/>
    <w:rsid w:val="00EB335C"/>
    <w:rsid w:val="00F14EC8"/>
    <w:rsid w:val="00F82CDE"/>
    <w:rsid w:val="00F840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45057B8"/>
  <w15:docId w15:val="{B21B0B35-82FE-B248-BF03-DFF83CAA2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 w:qFormat="1"/>
    <w:lsdException w:name="List Bullet 3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E2532A"/>
    <w:pPr>
      <w:spacing w:after="0"/>
    </w:pPr>
    <w:rPr>
      <w:rFonts w:ascii="Calibri" w:hAnsi="Calibri"/>
      <w:sz w:val="22"/>
      <w:lang w:val="en-GB"/>
    </w:rPr>
  </w:style>
  <w:style w:type="paragraph" w:customStyle="1" w:styleId="FirstParagraph">
    <w:name w:val="First Paragraph"/>
    <w:basedOn w:val="BodyText"/>
    <w:next w:val="BodyText"/>
    <w:autoRedefine/>
    <w:qFormat/>
  </w:style>
  <w:style w:type="paragraph" w:customStyle="1" w:styleId="Compact">
    <w:name w:val="Compact"/>
    <w:basedOn w:val="BodyText"/>
    <w:autoRedefine/>
    <w:qFormat/>
    <w:rsid w:val="00D11D13"/>
    <w:pPr>
      <w:spacing w:before="36" w:after="36"/>
    </w:pPr>
  </w:style>
  <w:style w:type="paragraph" w:styleId="Title">
    <w:name w:val="Title"/>
    <w:basedOn w:val="Normal"/>
    <w:next w:val="Normal"/>
    <w:link w:val="TitleChar"/>
    <w:autoRedefine/>
    <w:qFormat/>
    <w:rsid w:val="00F14EC8"/>
    <w:pPr>
      <w:keepNext/>
      <w:keepLines/>
      <w:spacing w:before="120" w:after="0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5C66DA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autoRedefine/>
    <w:qFormat/>
    <w:rsid w:val="00EB335C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sid w:val="00E2532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itleChar">
    <w:name w:val="Title Char"/>
    <w:basedOn w:val="DefaultParagraphFont"/>
    <w:link w:val="Title"/>
    <w:rsid w:val="00F14EC8"/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character" w:customStyle="1" w:styleId="BodyTextChar">
    <w:name w:val="Body Text Char"/>
    <w:basedOn w:val="DefaultParagraphFont"/>
    <w:link w:val="BodyText"/>
    <w:rsid w:val="00E2532A"/>
    <w:rPr>
      <w:rFonts w:ascii="Calibri" w:hAnsi="Calibri"/>
      <w:sz w:val="22"/>
      <w:lang w:val="en-GB"/>
    </w:rPr>
  </w:style>
  <w:style w:type="paragraph" w:styleId="ListBullet">
    <w:name w:val="List Bullet"/>
    <w:basedOn w:val="Normal"/>
    <w:autoRedefine/>
    <w:semiHidden/>
    <w:unhideWhenUsed/>
    <w:qFormat/>
    <w:rsid w:val="0074196C"/>
    <w:pPr>
      <w:numPr>
        <w:numId w:val="11"/>
      </w:numPr>
      <w:contextualSpacing/>
    </w:pPr>
    <w:rPr>
      <w:rFonts w:ascii="Calibri" w:hAnsi="Calibri"/>
      <w:sz w:val="22"/>
    </w:rPr>
  </w:style>
  <w:style w:type="paragraph" w:styleId="ListBullet2">
    <w:name w:val="List Bullet 2"/>
    <w:basedOn w:val="Definition"/>
    <w:autoRedefine/>
    <w:unhideWhenUsed/>
    <w:qFormat/>
    <w:rsid w:val="002F6A5E"/>
    <w:pPr>
      <w:numPr>
        <w:numId w:val="12"/>
      </w:numPr>
      <w:spacing w:after="0"/>
      <w:ind w:left="714" w:hanging="357"/>
    </w:pPr>
    <w:rPr>
      <w:rFonts w:ascii="Calibri" w:hAnsi="Calibri" w:cs="Calibri"/>
      <w:sz w:val="22"/>
      <w:szCs w:val="22"/>
    </w:rPr>
  </w:style>
  <w:style w:type="paragraph" w:styleId="ListBullet3">
    <w:name w:val="List Bullet 3"/>
    <w:basedOn w:val="Definition"/>
    <w:autoRedefine/>
    <w:unhideWhenUsed/>
    <w:qFormat/>
    <w:rsid w:val="002561CE"/>
    <w:pPr>
      <w:numPr>
        <w:ilvl w:val="1"/>
        <w:numId w:val="12"/>
      </w:numPr>
    </w:pPr>
    <w:rPr>
      <w:rFonts w:ascii="Calibri" w:hAnsi="Calibri" w:cs="Calibri"/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372BE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vensson</cp:lastModifiedBy>
  <cp:revision>2</cp:revision>
  <dcterms:created xsi:type="dcterms:W3CDTF">2025-07-24T09:07:00Z</dcterms:created>
  <dcterms:modified xsi:type="dcterms:W3CDTF">2025-07-24T09:07:00Z</dcterms:modified>
</cp:coreProperties>
</file>